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in</w:t>
      </w:r>
      <w:r>
        <w:t xml:space="preserve"> </w:t>
      </w:r>
      <w:r>
        <w:t xml:space="preserve">Spain</w:t>
      </w:r>
      <w:r>
        <w:t xml:space="preserve"> </w:t>
      </w:r>
      <w:r>
        <w:t xml:space="preserve">Valencia</w:t>
      </w:r>
    </w:p>
    <w:bookmarkStart w:id="20" w:name="Xc73cbc3557e53f20c768e3ee982076039a47f67"/>
    <w:p>
      <w:pPr>
        <w:pStyle w:val="Heading1"/>
      </w:pPr>
      <w:r>
        <w:t xml:space="preserve">Cover Letter for Marketing Manager Position in Spain Valencia</w:t>
      </w:r>
    </w:p>
    <w:p>
      <w:pPr>
        <w:pStyle w:val="FirstParagraph"/>
      </w:pPr>
      <w:r>
        <w:t xml:space="preserve">Dear [Hiring Manager's Name],</w:t>
      </w:r>
    </w:p>
    <w:p>
      <w:pPr>
        <w:pStyle w:val="BodyText"/>
      </w:pPr>
      <w:r>
        <w:t xml:space="preserve">I am writing to express my sincere interest in the Marketing Manager position at [Company Name] in Spain Valencia. With a proven track record of driving brand growth, crafting innovative campaigns, and leveraging digital strategies to connect with diverse audiences, I am confident in my ability to contribute meaningfully to your organization’s success. Spain Valencia, with its vibrant culture, dynamic business environment, and strategic location as a hub for tourism and commerce in the Mediterranean region, presents an exciting opportunity for a Marketing Manager to make an impact. My passion for marketing, combined with my deep understanding of global market trends and local cultural nuances, aligns perfectly with the goals of this role.</w:t>
      </w:r>
    </w:p>
    <w:p>
      <w:pPr>
        <w:pStyle w:val="BodyText"/>
      </w:pPr>
      <w:r>
        <w:t xml:space="preserve">As a seasoned Marketing Manager with over [X years] of experience in developing and executing comprehensive marketing strategies, I have consistently demonstrated the ability to elevate brand visibility, drive customer engagement, and achieve measurable business outcomes. My career has spanned multiple industries, including technology, consumer goods, and hospitality—sectors that are particularly relevant to Spain Valencia’s thriving economy. Whether it was launching a new product line in a competitive market or revitalizing an established brand’s digital presence, I have always approached each challenge with creativity, data-driven decision-making, and a customer-centric mindset.</w:t>
      </w:r>
    </w:p>
    <w:p>
      <w:pPr>
        <w:pStyle w:val="BodyText"/>
      </w:pPr>
      <w:r>
        <w:t xml:space="preserve">One of my most significant achievements as a Marketing Manager was leading the rebranding campaign for [Previous Company Name], which resulted in a 35% increase in market share within 12 months. This involved conducting extensive market research to identify key audience segments, developing targeted content strategies tailored to local and international audiences, and optimizing digital marketing channels such as social media, search engines, and email campaigns. I also collaborated with cross-functional teams to ensure alignment between marketing efforts and broader business objectives. These experiences have equipped me with the skills necessary to thrive in a fast-paced environment like Spain Valencia, where adaptability and innovation are critical.</w:t>
      </w:r>
    </w:p>
    <w:p>
      <w:pPr>
        <w:pStyle w:val="BodyText"/>
      </w:pPr>
      <w:r>
        <w:t xml:space="preserve">Spain Valencia offers a unique blend of traditional values and modern entrepreneurial spirit, making it an ideal location for a Marketing Manager to innovate while respecting cultural heritage. I am particularly drawn to the city’s role as a center for tourism, education, and technology. For instance, Valencia’s world-renowned attractions like the City of Arts and Sciences and its growing startup ecosystem present opportunities to create marketing campaigns that resonate with both global audiences and local communities. My experience in managing multilingual campaigns and understanding regional consumer behavior would allow me to craft strategies that bridge these worlds effectively.</w:t>
      </w:r>
    </w:p>
    <w:p>
      <w:pPr>
        <w:pStyle w:val="BodyText"/>
      </w:pPr>
      <w:r>
        <w:t xml:space="preserve">In my previous role as Marketing Director at [Previous Company Name], I spearheaded a digital transformation initiative that increased online sales by 50% within six months. This involved leveraging data analytics to refine customer segmentation, implementing A/B testing for ad campaigns, and utilizing social media platforms to build a loyal following. I also partnered with influencers and local organizations to create content that aligned with Valencia’s cultural identity while appealing to international tourists. These efforts not only strengthened the brand’s reputation but also fostered long-term relationships with customers. I am eager to bring this same level of dedication and expertise to your team.</w:t>
      </w:r>
    </w:p>
    <w:p>
      <w:pPr>
        <w:pStyle w:val="BodyText"/>
      </w:pPr>
      <w:r>
        <w:t xml:space="preserve">What sets me apart as a Marketing Manager is my ability to balance strategic thinking with hands-on execution. I have a strong foundation in both traditional and digital marketing, including SEO, content marketing, email campaigns, and paid advertising. Additionally, I am proficient in analyzing campaign performance using tools like Google Analytics and HubSpot, ensuring that every initiative delivers maximum ROI. My leadership style emphasizes collaboration, transparency, and continuous improvement—qualities that are essential for driving success in a diverse and competitive market like Spain Valencia.</w:t>
      </w:r>
    </w:p>
    <w:p>
      <w:pPr>
        <w:pStyle w:val="BodyText"/>
      </w:pPr>
      <w:r>
        <w:t xml:space="preserve">Working as a Marketing Manager in Spain Valencia would allow me to contribute to the growth of an organization while immersing myself in the city’s rich cultural tapestry. I am particularly interested in exploring how marketing strategies can support local businesses, promote sustainable tourism, and enhance the region’s global brand. My fluency in Spanish and English, along with my familiarity with Spanish business practices, would enable me to communicate effectively with stakeholders and execute campaigns that resonate deeply with the local audience.</w:t>
      </w:r>
    </w:p>
    <w:p>
      <w:pPr>
        <w:pStyle w:val="BodyText"/>
      </w:pPr>
      <w:r>
        <w:t xml:space="preserve">As a Marketing Manager, I am committed to staying ahead of industry trends and continuously refining my skills. I regularly attend marketing conferences, participate in online courses on digital marketing strategies, and engage with professional networks to stay informed about the latest innovations. This proactive approach ensures that I can bring fresh ideas and cutting-edge techniques to any organization I join.</w:t>
      </w:r>
    </w:p>
    <w:p>
      <w:pPr>
        <w:pStyle w:val="BodyText"/>
      </w:pPr>
      <w:r>
        <w:t xml:space="preserve">I am excited about the opportunity to contribute my expertise as a Marketing Manager to [Company Name] in Spain Valencia. The prospect of working in a city that is both historically significant and forward-thinking is incredibly appealing, and I am eager to bring my passion for marketing, strategic vision, and cultural awareness to your team. I would be honored to discuss how my background and skills align with your company’s goals.</w:t>
      </w:r>
    </w:p>
    <w:p>
      <w:pPr>
        <w:pStyle w:val="BodyText"/>
      </w:pPr>
      <w:r>
        <w:t xml:space="preserve">Thank you for considering my application. I look forward to the possibility of contributing to the continued success of [Company Name] in Spain Valencia.</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rketing Manager in Spain Valencia</dc:title>
  <dc:creator/>
  <dc:language>en</dc:language>
  <cp:keywords/>
  <dcterms:created xsi:type="dcterms:W3CDTF">2026-07-21T08:31:39Z</dcterms:created>
  <dcterms:modified xsi:type="dcterms:W3CDTF">2026-07-21T08:31:39Z</dcterms:modified>
</cp:coreProperties>
</file>

<file path=docProps/custom.xml><?xml version="1.0" encoding="utf-8"?>
<Properties xmlns="http://schemas.openxmlformats.org/officeDocument/2006/custom-properties" xmlns:vt="http://schemas.openxmlformats.org/officeDocument/2006/docPropsVTypes"/>
</file>